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9A31F2" w:rsidRPr="00874830" w:rsidTr="00874830">
        <w:tc>
          <w:tcPr>
            <w:tcW w:w="3506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79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136D11" w:rsidRPr="00874830" w:rsidTr="004D6151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Sandy.johnson@capitalelectric.com</w:t>
            </w:r>
            <w:r w:rsidRPr="006407A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 Floor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hristina Gun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ds@gunter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 North Missouri 7 High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0 A-Line Driv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, Suite 204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 64109-2062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ca.gkc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hri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arr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nc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nier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ulti-Purpose Center, 3200 Wayne, Ste. 10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795DE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taco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d La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1030 Hickman Mills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Default="00795DE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6413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DE0" w:rsidRPr="006407A1" w:rsidRDefault="00795DE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estimating@staco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28011B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1B" w:rsidRDefault="0028011B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Renewabl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1B" w:rsidRDefault="0028011B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 Emer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1B" w:rsidRDefault="0028011B" w:rsidP="00136D11">
            <w:pPr>
              <w:rPr>
                <w:rFonts w:ascii="Arial" w:hAnsi="Arial" w:cs="Arial"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619 West Main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1B" w:rsidRDefault="0028011B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klahoma City, OK 731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11B" w:rsidRPr="006407A1" w:rsidRDefault="0028011B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ean@totalrenewablesok.com</w:t>
            </w:r>
            <w:bookmarkStart w:id="0" w:name="_GoBack"/>
            <w:bookmarkEnd w:id="0"/>
          </w:p>
        </w:tc>
      </w:tr>
      <w:tr w:rsidR="00321EA0" w:rsidRPr="00874830" w:rsidTr="00231CAE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21EA0" w:rsidRDefault="00321EA0" w:rsidP="00321EA0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hatever It Takes Electrical Contracto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Walk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9709 E. 56</w:t>
            </w:r>
            <w:r w:rsidRPr="00231CA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Pr="006407A1" w:rsidRDefault="00321EA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andy@witecin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</w:t>
            </w:r>
            <w:r w:rsidR="004D6151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ox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75007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</w:tbl>
    <w:p w:rsidR="001807ED" w:rsidRPr="00934D20" w:rsidRDefault="001807ED" w:rsidP="00796C69">
      <w:pPr>
        <w:ind w:left="106"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252" w:rsidRDefault="00076252">
      <w:r>
        <w:separator/>
      </w:r>
    </w:p>
  </w:endnote>
  <w:endnote w:type="continuationSeparator" w:id="0">
    <w:p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252" w:rsidRDefault="00076252">
      <w:r>
        <w:separator/>
      </w:r>
    </w:p>
  </w:footnote>
  <w:footnote w:type="continuationSeparator" w:id="0">
    <w:p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="00076252"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795DE0">
      <w:rPr>
        <w:rFonts w:ascii="Arial" w:hAnsi="Arial" w:cs="Arial"/>
        <w:b/>
        <w:bCs/>
        <w:sz w:val="22"/>
        <w:szCs w:val="22"/>
      </w:rPr>
      <w:t>10/10</w:t>
    </w:r>
    <w:r>
      <w:rPr>
        <w:rFonts w:ascii="Arial" w:hAnsi="Arial" w:cs="Arial"/>
        <w:b/>
        <w:bCs/>
        <w:sz w:val="22"/>
        <w:szCs w:val="22"/>
      </w:rPr>
      <w:t>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79873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0329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011B"/>
    <w:rsid w:val="002811DE"/>
    <w:rsid w:val="002820E5"/>
    <w:rsid w:val="0028698C"/>
    <w:rsid w:val="00286BA1"/>
    <w:rsid w:val="00292528"/>
    <w:rsid w:val="00293A0E"/>
    <w:rsid w:val="002A28BE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1EA0"/>
    <w:rsid w:val="003248B9"/>
    <w:rsid w:val="0036220E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26C30"/>
    <w:rsid w:val="00427079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D01"/>
    <w:rsid w:val="007519FD"/>
    <w:rsid w:val="00763F54"/>
    <w:rsid w:val="00766239"/>
    <w:rsid w:val="00766D4A"/>
    <w:rsid w:val="00775EBD"/>
    <w:rsid w:val="00781DF5"/>
    <w:rsid w:val="00791707"/>
    <w:rsid w:val="00795DE0"/>
    <w:rsid w:val="00796C69"/>
    <w:rsid w:val="007A30A4"/>
    <w:rsid w:val="007A7AEB"/>
    <w:rsid w:val="007B4625"/>
    <w:rsid w:val="007B6F84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E0D5E"/>
    <w:rsid w:val="008E2A12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2CC7"/>
    <w:rsid w:val="0098359B"/>
    <w:rsid w:val="0098417F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16A1E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1193"/>
    <w:rsid w:val="00E82BAF"/>
    <w:rsid w:val="00E96B7F"/>
    <w:rsid w:val="00EA6F90"/>
    <w:rsid w:val="00EB54C9"/>
    <w:rsid w:val="00ED0013"/>
    <w:rsid w:val="00EE06F3"/>
    <w:rsid w:val="00EE0978"/>
    <w:rsid w:val="00EE3BBD"/>
    <w:rsid w:val="00EE6125"/>
    <w:rsid w:val="00EF31CE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D43C8"/>
    <w:rsid w:val="00F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79873"/>
    <o:shapelayout v:ext="edit">
      <o:idmap v:ext="edit" data="1"/>
    </o:shapelayout>
  </w:shapeDefaults>
  <w:decimalSymbol w:val="."/>
  <w:listSeparator w:val=","/>
  <w14:docId w14:val="1DB92A5D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7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2</cp:revision>
  <cp:lastPrinted>2023-07-18T14:21:00Z</cp:lastPrinted>
  <dcterms:created xsi:type="dcterms:W3CDTF">2023-10-10T15:37:00Z</dcterms:created>
  <dcterms:modified xsi:type="dcterms:W3CDTF">2023-10-10T15:37:00Z</dcterms:modified>
</cp:coreProperties>
</file>